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76DE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CB25E9">
      <w:pPr>
        <w:pStyle w:val="Title"/>
      </w:pPr>
      <w:r>
        <w:lastRenderedPageBreak/>
        <w:t>Imagine Boston 2030</w:t>
      </w:r>
    </w:p>
    <w:p w14:paraId="6B1723ED" w14:textId="30D3673E" w:rsidR="00237346" w:rsidRDefault="00237346" w:rsidP="00237346">
      <w:r>
        <w:tab/>
        <w:t>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es not have a path to improve their situation.  Instead, Walsh asks the community to imagine a different Boston, one that within a generation creates access to affordable housing, regulates climate change, and 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xml:space="preserve">.  This transformational process not only raise the standard of life for Bostonians,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  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w:t>
      </w:r>
      <w:r w:rsidR="00CF0B7C">
        <w:t xml:space="preserve">  These human problems need solutions, but what moves the needle the most in the least amount of time? Merely writing a blanket check or applying broad policy can be ineffective without addressing the crux of the issue.</w:t>
      </w:r>
    </w:p>
    <w:p w14:paraId="07C81C25" w14:textId="2D4859E2" w:rsidR="00CF0B7C" w:rsidRDefault="002B014A" w:rsidP="002B014A">
      <w:pPr>
        <w:pStyle w:val="Heading2"/>
      </w:pPr>
      <w:r>
        <w:lastRenderedPageBreak/>
        <w:t>Improving Housing Affordability</w:t>
      </w:r>
    </w:p>
    <w:p w14:paraId="0D195FED" w14:textId="38175B4C" w:rsidR="002B014A" w:rsidRPr="002B014A" w:rsidRDefault="002B014A" w:rsidP="00B51DDE">
      <w:r>
        <w:tab/>
        <w:t xml:space="preserve">The improvement plan suggests that the price of housing is too high, and this limits access to a broad audience.  </w:t>
      </w:r>
      <w:r w:rsidR="00D33D8C">
        <w:t>While their evidence supports this observation, does it tell the entire story?  Wikipedia (2020) states that Boston is 89.63 square miles, of which land encompasses 48.42, and this needs to hold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time is five days, and the 95</w:t>
      </w:r>
      <w:r w:rsidR="005B23F4" w:rsidRPr="005B23F4">
        <w:rPr>
          <w:vertAlign w:val="superscript"/>
        </w:rPr>
        <w:t>th</w:t>
      </w:r>
      <w:r w:rsidR="005B23F4">
        <w:t xml:space="preserve"> percentile is sixteen days.</w:t>
      </w:r>
      <w:r w:rsidR="00B51DDE">
        <w:t xml:space="preserve">  If houses are selling within one to two weeks, that suggests that prices are fair and a different knob needs to turn (e.g., wages or commutability).  Reviewing descriptive statistics shows the housing quartiles as (600k, 900k, 1.3M, 7.3M) and highlights the diversity price ranges available.  These ranges naturally form in alignment with the demographic distribution of the city.  For instance, in the financial district (02110), housing is at the 75</w:t>
      </w:r>
      <w:r w:rsidR="00B51DDE" w:rsidRPr="00B51DDE">
        <w:rPr>
          <w:vertAlign w:val="superscript"/>
        </w:rPr>
        <w:t>th</w:t>
      </w:r>
      <w:r w:rsidR="00B51DDE">
        <w:t xml:space="preserve"> percentile with median income at 152,000$.  Roxbury (02119), a predominately black neighborhood, has a median income of 27,000 and housing 25</w:t>
      </w:r>
      <w:r w:rsidR="00B51DDE" w:rsidRPr="00B51DDE">
        <w:rPr>
          <w:vertAlign w:val="superscript"/>
        </w:rPr>
        <w:t>th</w:t>
      </w:r>
      <w:r w:rsidR="00B51DDE">
        <w:t xml:space="preserve"> percentile.</w:t>
      </w:r>
      <w:bookmarkStart w:id="0" w:name="_GoBack"/>
      <w:bookmarkEnd w:id="0"/>
    </w:p>
    <w:sectPr w:rsidR="002B014A" w:rsidRPr="002B014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448C1" w14:textId="77777777" w:rsidR="00476DE1" w:rsidRDefault="00476DE1" w:rsidP="0082223F">
      <w:pPr>
        <w:spacing w:line="240" w:lineRule="auto"/>
      </w:pPr>
      <w:r>
        <w:separator/>
      </w:r>
    </w:p>
  </w:endnote>
  <w:endnote w:type="continuationSeparator" w:id="0">
    <w:p w14:paraId="2F7CD899" w14:textId="77777777" w:rsidR="00476DE1" w:rsidRDefault="00476DE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17F77" w14:textId="77777777" w:rsidR="00476DE1" w:rsidRDefault="00476DE1" w:rsidP="0082223F">
      <w:pPr>
        <w:spacing w:line="240" w:lineRule="auto"/>
      </w:pPr>
      <w:r>
        <w:separator/>
      </w:r>
    </w:p>
  </w:footnote>
  <w:footnote w:type="continuationSeparator" w:id="0">
    <w:p w14:paraId="730489B3" w14:textId="77777777" w:rsidR="00476DE1" w:rsidRDefault="00476DE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355B5"/>
    <w:rsid w:val="00183597"/>
    <w:rsid w:val="00237346"/>
    <w:rsid w:val="00251CE0"/>
    <w:rsid w:val="002806B7"/>
    <w:rsid w:val="002B014A"/>
    <w:rsid w:val="003F4714"/>
    <w:rsid w:val="00401D65"/>
    <w:rsid w:val="004223E8"/>
    <w:rsid w:val="00476DE1"/>
    <w:rsid w:val="004A784B"/>
    <w:rsid w:val="005B23F4"/>
    <w:rsid w:val="0073677D"/>
    <w:rsid w:val="0082223F"/>
    <w:rsid w:val="00824277"/>
    <w:rsid w:val="008B5129"/>
    <w:rsid w:val="009A757D"/>
    <w:rsid w:val="00B51DDE"/>
    <w:rsid w:val="00B97FCF"/>
    <w:rsid w:val="00C73692"/>
    <w:rsid w:val="00C93BB7"/>
    <w:rsid w:val="00CB25E9"/>
    <w:rsid w:val="00CF0B7C"/>
    <w:rsid w:val="00D33D8C"/>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4</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5</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2</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3</b:RefOrder>
  </b:Source>
</b:Sources>
</file>

<file path=customXml/itemProps1.xml><?xml version="1.0" encoding="utf-8"?>
<ds:datastoreItem xmlns:ds="http://schemas.openxmlformats.org/officeDocument/2006/customXml" ds:itemID="{6D9D531B-5BA6-4F02-B56C-AEF66DB28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6</TotalTime>
  <Pages>3</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20-03-08T16:03:00Z</dcterms:modified>
</cp:coreProperties>
</file>